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9473B" w14:textId="77777777" w:rsidR="001420FC" w:rsidRPr="00810AB8" w:rsidRDefault="00B531AC" w:rsidP="00B531AC">
      <w:pPr>
        <w:jc w:val="center"/>
        <w:rPr>
          <w:b/>
          <w:u w:val="single"/>
        </w:rPr>
      </w:pPr>
      <w:r w:rsidRPr="00810AB8">
        <w:rPr>
          <w:b/>
          <w:u w:val="single"/>
        </w:rPr>
        <w:t>BIOGRAPHICAL SKETCH</w:t>
      </w:r>
    </w:p>
    <w:p w14:paraId="3DDE5C21" w14:textId="77777777" w:rsidR="00C229B0" w:rsidRDefault="00C229B0" w:rsidP="004E2DDF">
      <w:pPr>
        <w:ind w:right="-720"/>
        <w:rPr>
          <w:b/>
        </w:rPr>
      </w:pPr>
    </w:p>
    <w:p w14:paraId="16813296" w14:textId="209E1AA7" w:rsidR="00B531AC" w:rsidRPr="00810AB8" w:rsidRDefault="00B531AC" w:rsidP="004E2DDF">
      <w:pPr>
        <w:ind w:right="-720"/>
      </w:pPr>
      <w:r w:rsidRPr="00810AB8">
        <w:rPr>
          <w:b/>
        </w:rPr>
        <w:t>Yang</w:t>
      </w:r>
      <w:r w:rsidR="00154ECC" w:rsidRPr="00810AB8">
        <w:rPr>
          <w:b/>
        </w:rPr>
        <w:t>Q</w:t>
      </w:r>
      <w:r w:rsidR="004E2DDF" w:rsidRPr="00810AB8">
        <w:rPr>
          <w:b/>
        </w:rPr>
        <w:t>uan Chen</w:t>
      </w:r>
      <w:r w:rsidR="00F36643" w:rsidRPr="00810AB8">
        <w:tab/>
      </w:r>
      <w:r w:rsidR="00F36643" w:rsidRPr="00810AB8">
        <w:tab/>
      </w:r>
      <w:r w:rsidR="00F36643" w:rsidRPr="00810AB8">
        <w:tab/>
      </w:r>
      <w:r w:rsidR="00F36643" w:rsidRPr="00810AB8">
        <w:tab/>
      </w:r>
      <w:r w:rsidR="00020DA2" w:rsidRPr="00810AB8">
        <w:t xml:space="preserve">     </w:t>
      </w:r>
      <w:r w:rsidR="001F4E6F" w:rsidRPr="00810AB8">
        <w:t xml:space="preserve"> </w:t>
      </w:r>
      <w:r w:rsidRPr="00810AB8">
        <w:t xml:space="preserve">Professor, </w:t>
      </w:r>
      <w:r w:rsidR="00331878" w:rsidRPr="00810AB8">
        <w:t>Mechatronics</w:t>
      </w:r>
    </w:p>
    <w:p w14:paraId="757E5ABD" w14:textId="77777777" w:rsidR="00B531AC" w:rsidRPr="00810AB8" w:rsidRDefault="00331878">
      <w:r w:rsidRPr="00810AB8">
        <w:t xml:space="preserve">ME/EECS, School of </w:t>
      </w:r>
      <w:r w:rsidR="001F4E6F" w:rsidRPr="00810AB8">
        <w:t xml:space="preserve">Engineering,   </w:t>
      </w:r>
      <w:r w:rsidRPr="00810AB8">
        <w:tab/>
      </w:r>
      <w:r w:rsidRPr="00810AB8">
        <w:tab/>
        <w:t xml:space="preserve">      </w:t>
      </w:r>
      <w:r w:rsidR="00B531AC" w:rsidRPr="00810AB8">
        <w:t xml:space="preserve">University </w:t>
      </w:r>
      <w:r w:rsidRPr="00810AB8">
        <w:t xml:space="preserve">of California, Merced </w:t>
      </w:r>
      <w:r w:rsidR="00B531AC" w:rsidRPr="00810AB8">
        <w:t>(U</w:t>
      </w:r>
      <w:r w:rsidRPr="00810AB8">
        <w:t>CM)</w:t>
      </w:r>
    </w:p>
    <w:p w14:paraId="0B6BF1FC" w14:textId="77777777" w:rsidR="00154ECC" w:rsidRPr="00810AB8" w:rsidRDefault="00331878">
      <w:r w:rsidRPr="00810AB8">
        <w:t>5200 North Lake Road</w:t>
      </w:r>
      <w:r w:rsidR="00154ECC" w:rsidRPr="00810AB8">
        <w:tab/>
      </w:r>
      <w:r w:rsidR="00154ECC" w:rsidRPr="00810AB8">
        <w:tab/>
      </w:r>
      <w:r w:rsidR="00020DA2" w:rsidRPr="00810AB8">
        <w:t xml:space="preserve">     </w:t>
      </w:r>
      <w:r w:rsidR="001F4E6F" w:rsidRPr="00810AB8">
        <w:t xml:space="preserve"> </w:t>
      </w:r>
      <w:r w:rsidRPr="00810AB8">
        <w:t xml:space="preserve">            </w:t>
      </w:r>
      <w:r w:rsidR="00154ECC" w:rsidRPr="00810AB8">
        <w:t>T: (</w:t>
      </w:r>
      <w:r w:rsidRPr="00810AB8">
        <w:t>209</w:t>
      </w:r>
      <w:r w:rsidR="00154ECC" w:rsidRPr="00810AB8">
        <w:t>)</w:t>
      </w:r>
      <w:r w:rsidRPr="00810AB8">
        <w:t>228</w:t>
      </w:r>
      <w:r w:rsidR="00E83424" w:rsidRPr="00810AB8">
        <w:t>-</w:t>
      </w:r>
      <w:r w:rsidRPr="00810AB8">
        <w:t>4672</w:t>
      </w:r>
      <w:r w:rsidR="00154ECC" w:rsidRPr="00810AB8">
        <w:t xml:space="preserve">; </w:t>
      </w:r>
      <w:r w:rsidR="00E83424" w:rsidRPr="00810AB8">
        <w:t>F: (</w:t>
      </w:r>
      <w:r w:rsidRPr="00810AB8">
        <w:t>209</w:t>
      </w:r>
      <w:r w:rsidR="00E83424" w:rsidRPr="00810AB8">
        <w:t>)</w:t>
      </w:r>
      <w:r w:rsidRPr="00810AB8">
        <w:t>228</w:t>
      </w:r>
      <w:r w:rsidR="00E83424" w:rsidRPr="00810AB8">
        <w:t>-</w:t>
      </w:r>
      <w:r w:rsidRPr="00810AB8">
        <w:t>4047</w:t>
      </w:r>
    </w:p>
    <w:p w14:paraId="472F049F" w14:textId="77777777" w:rsidR="00331878" w:rsidRPr="00810AB8" w:rsidRDefault="00331878">
      <w:r w:rsidRPr="00810AB8">
        <w:t xml:space="preserve">Merced, CA 95348, USA       </w:t>
      </w:r>
      <w:r w:rsidR="00E83424" w:rsidRPr="00810AB8">
        <w:t xml:space="preserve">       </w:t>
      </w:r>
      <w:r w:rsidRPr="00810AB8">
        <w:t xml:space="preserve">                       </w:t>
      </w:r>
      <w:r w:rsidR="00E83424" w:rsidRPr="00810AB8">
        <w:t xml:space="preserve">E: </w:t>
      </w:r>
      <w:hyperlink r:id="rId5" w:history="1">
        <w:r w:rsidRPr="00810AB8">
          <w:rPr>
            <w:rStyle w:val="Hyperlink"/>
          </w:rPr>
          <w:t>ychen53@ucmerced.edu</w:t>
        </w:r>
      </w:hyperlink>
      <w:r w:rsidRPr="00810AB8">
        <w:t xml:space="preserve">, </w:t>
      </w:r>
      <w:hyperlink r:id="rId6" w:history="1">
        <w:r w:rsidRPr="00810AB8">
          <w:rPr>
            <w:rStyle w:val="Hyperlink"/>
          </w:rPr>
          <w:t>yqchen@ieee.org</w:t>
        </w:r>
      </w:hyperlink>
      <w:r w:rsidR="00E83424" w:rsidRPr="00810AB8">
        <w:t>;</w:t>
      </w:r>
      <w:r w:rsidRPr="00810AB8">
        <w:t xml:space="preserve"> </w:t>
      </w:r>
      <w:r w:rsidR="00020DA2" w:rsidRPr="00810AB8">
        <w:t xml:space="preserve"> </w:t>
      </w:r>
      <w:r w:rsidRPr="00810AB8">
        <w:t xml:space="preserve"> </w:t>
      </w:r>
    </w:p>
    <w:p w14:paraId="71D12AD0" w14:textId="77777777" w:rsidR="00B531AC" w:rsidRPr="00810AB8" w:rsidRDefault="00020DA2">
      <w:r w:rsidRPr="00810AB8">
        <w:t xml:space="preserve">W: </w:t>
      </w:r>
      <w:hyperlink r:id="rId7" w:history="1">
        <w:r w:rsidR="00331878" w:rsidRPr="00810AB8">
          <w:rPr>
            <w:rStyle w:val="Hyperlink"/>
          </w:rPr>
          <w:t>http://mechatronics.ucmerced.edu</w:t>
        </w:r>
      </w:hyperlink>
      <w:r w:rsidR="00331878" w:rsidRPr="00810AB8">
        <w:t xml:space="preserve"> </w:t>
      </w:r>
      <w:r w:rsidR="00821289" w:rsidRPr="00810AB8">
        <w:t xml:space="preserve"> </w:t>
      </w:r>
    </w:p>
    <w:p w14:paraId="006472B7" w14:textId="77777777" w:rsidR="00B531AC" w:rsidRPr="00810AB8" w:rsidRDefault="00B531AC"/>
    <w:p w14:paraId="2891816B" w14:textId="77777777" w:rsidR="008A3B4E" w:rsidRPr="00810AB8" w:rsidRDefault="008A3B4E">
      <w:pPr>
        <w:rPr>
          <w:b/>
          <w:bCs/>
          <w:u w:val="single"/>
        </w:rPr>
      </w:pPr>
      <w:r w:rsidRPr="00810AB8">
        <w:rPr>
          <w:b/>
          <w:bCs/>
          <w:u w:val="single"/>
        </w:rPr>
        <w:t>PROFESSIONAL PREPARATION</w:t>
      </w:r>
    </w:p>
    <w:p w14:paraId="711E9C6B" w14:textId="77777777" w:rsidR="00B531AC" w:rsidRPr="00810AB8" w:rsidRDefault="004E2DDF">
      <w:r w:rsidRPr="00810AB8">
        <w:t>Nanyang Technological Univ., Singapore</w:t>
      </w:r>
      <w:r w:rsidR="00020DA2" w:rsidRPr="00810AB8">
        <w:t xml:space="preserve">     </w:t>
      </w:r>
      <w:r w:rsidR="00133909" w:rsidRPr="00810AB8">
        <w:t xml:space="preserve"> </w:t>
      </w:r>
      <w:r w:rsidR="00B531AC" w:rsidRPr="00810AB8">
        <w:t>Ph.D. 199</w:t>
      </w:r>
      <w:r w:rsidR="00020DA2" w:rsidRPr="00810AB8">
        <w:t xml:space="preserve">8    </w:t>
      </w:r>
      <w:r w:rsidR="001F4E6F" w:rsidRPr="00810AB8">
        <w:t xml:space="preserve"> </w:t>
      </w:r>
      <w:r w:rsidR="00AE67EC" w:rsidRPr="00810AB8">
        <w:t xml:space="preserve">Advanced </w:t>
      </w:r>
      <w:r w:rsidRPr="00810AB8">
        <w:t>Control</w:t>
      </w:r>
      <w:r w:rsidR="001F4E6F" w:rsidRPr="00810AB8">
        <w:t xml:space="preserve"> &amp;</w:t>
      </w:r>
      <w:r w:rsidRPr="00810AB8">
        <w:t xml:space="preserve"> Instrumentation</w:t>
      </w:r>
    </w:p>
    <w:p w14:paraId="3E63A617" w14:textId="77777777" w:rsidR="00B531AC" w:rsidRPr="00810AB8" w:rsidRDefault="004E2DDF" w:rsidP="00B531AC">
      <w:r w:rsidRPr="00810AB8">
        <w:t>Beijing Institute of Technology, China</w:t>
      </w:r>
      <w:r w:rsidR="00020DA2" w:rsidRPr="00810AB8">
        <w:t xml:space="preserve">          </w:t>
      </w:r>
      <w:r w:rsidR="00133909" w:rsidRPr="00810AB8">
        <w:t xml:space="preserve"> </w:t>
      </w:r>
      <w:r w:rsidR="00B531AC" w:rsidRPr="00810AB8">
        <w:t xml:space="preserve">M.S. </w:t>
      </w:r>
      <w:r w:rsidR="0033187E" w:rsidRPr="00810AB8">
        <w:t xml:space="preserve"> </w:t>
      </w:r>
      <w:r w:rsidR="00B531AC" w:rsidRPr="00810AB8">
        <w:t>19</w:t>
      </w:r>
      <w:r w:rsidRPr="00810AB8">
        <w:t>8</w:t>
      </w:r>
      <w:r w:rsidR="00B531AC" w:rsidRPr="00810AB8">
        <w:t>9</w:t>
      </w:r>
      <w:r w:rsidRPr="00810AB8">
        <w:t xml:space="preserve">    </w:t>
      </w:r>
      <w:r w:rsidR="00020DA2" w:rsidRPr="00810AB8">
        <w:t xml:space="preserve"> C</w:t>
      </w:r>
      <w:r w:rsidRPr="00810AB8">
        <w:t>ontrol Theory &amp; Applications</w:t>
      </w:r>
    </w:p>
    <w:p w14:paraId="0FE78584" w14:textId="77777777" w:rsidR="004E2DDF" w:rsidRPr="00810AB8" w:rsidRDefault="004E2DDF" w:rsidP="00B531AC">
      <w:r w:rsidRPr="00810AB8">
        <w:t>Univ. of Sci. and Tech. of Beijing</w:t>
      </w:r>
      <w:r w:rsidR="00B531AC" w:rsidRPr="00810AB8">
        <w:t xml:space="preserve">, </w:t>
      </w:r>
      <w:r w:rsidRPr="00810AB8">
        <w:t>China</w:t>
      </w:r>
      <w:r w:rsidR="00020DA2" w:rsidRPr="00810AB8">
        <w:t xml:space="preserve">       </w:t>
      </w:r>
      <w:r w:rsidRPr="00810AB8">
        <w:t>B</w:t>
      </w:r>
      <w:r w:rsidR="00B531AC" w:rsidRPr="00810AB8">
        <w:t xml:space="preserve">.S. </w:t>
      </w:r>
      <w:r w:rsidR="0033187E" w:rsidRPr="00810AB8">
        <w:t xml:space="preserve">  </w:t>
      </w:r>
      <w:r w:rsidR="00B531AC" w:rsidRPr="00810AB8">
        <w:t>198</w:t>
      </w:r>
      <w:r w:rsidRPr="00810AB8">
        <w:t>5</w:t>
      </w:r>
      <w:r w:rsidR="00020DA2" w:rsidRPr="00810AB8">
        <w:t xml:space="preserve">     </w:t>
      </w:r>
      <w:r w:rsidRPr="00810AB8">
        <w:t>Industrial Automation</w:t>
      </w:r>
    </w:p>
    <w:p w14:paraId="3FF9E588" w14:textId="77777777" w:rsidR="00B531AC" w:rsidRPr="00810AB8" w:rsidRDefault="00B531AC"/>
    <w:p w14:paraId="70E75E4E" w14:textId="77777777" w:rsidR="008A3B4E" w:rsidRPr="00810AB8" w:rsidRDefault="008A3B4E" w:rsidP="00E83424">
      <w:pPr>
        <w:jc w:val="both"/>
        <w:rPr>
          <w:b/>
          <w:u w:val="single"/>
        </w:rPr>
      </w:pPr>
      <w:r w:rsidRPr="00810AB8">
        <w:rPr>
          <w:b/>
          <w:u w:val="single"/>
        </w:rPr>
        <w:t>APPOINTMENTS</w:t>
      </w:r>
    </w:p>
    <w:p w14:paraId="459CF369" w14:textId="44B98E7D" w:rsidR="007A377D" w:rsidRDefault="007A377D" w:rsidP="00331878">
      <w:r>
        <w:t>2017-</w:t>
      </w:r>
      <w:r>
        <w:tab/>
      </w:r>
      <w:r>
        <w:tab/>
        <w:t>Professor (</w:t>
      </w:r>
      <w:proofErr w:type="spellStart"/>
      <w:proofErr w:type="gramStart"/>
      <w:r>
        <w:t>stp</w:t>
      </w:r>
      <w:proofErr w:type="spellEnd"/>
      <w:proofErr w:type="gramEnd"/>
      <w:r>
        <w:t xml:space="preserve"> 3), </w:t>
      </w:r>
      <w:r w:rsidRPr="00810AB8">
        <w:t>University of California, Merced (UCM) (since Fall)</w:t>
      </w:r>
    </w:p>
    <w:p w14:paraId="002B12B6" w14:textId="2BC3DB09" w:rsidR="00387604" w:rsidRDefault="00387604" w:rsidP="00331878">
      <w:r>
        <w:t>2014-</w:t>
      </w:r>
      <w:r w:rsidR="007A377D">
        <w:t>2017</w:t>
      </w:r>
      <w:r>
        <w:tab/>
      </w:r>
      <w:r w:rsidRPr="00810AB8">
        <w:t>Ass</w:t>
      </w:r>
      <w:r>
        <w:t>ociate</w:t>
      </w:r>
      <w:r w:rsidRPr="00810AB8">
        <w:t xml:space="preserve"> Professor</w:t>
      </w:r>
      <w:r w:rsidR="007A377D">
        <w:t xml:space="preserve"> (</w:t>
      </w:r>
      <w:proofErr w:type="spellStart"/>
      <w:proofErr w:type="gramStart"/>
      <w:r w:rsidR="007A377D">
        <w:t>stp</w:t>
      </w:r>
      <w:proofErr w:type="spellEnd"/>
      <w:proofErr w:type="gramEnd"/>
      <w:r w:rsidR="007A377D">
        <w:t xml:space="preserve"> 4)</w:t>
      </w:r>
      <w:r>
        <w:t xml:space="preserve">, </w:t>
      </w:r>
      <w:r w:rsidRPr="00810AB8">
        <w:t>University of California, Merced (UCM) (since Fall)</w:t>
      </w:r>
    </w:p>
    <w:p w14:paraId="7719D69C" w14:textId="46D54E56" w:rsidR="00331878" w:rsidRPr="00810AB8" w:rsidRDefault="00331878" w:rsidP="00331878">
      <w:r w:rsidRPr="00810AB8">
        <w:t>2012-</w:t>
      </w:r>
      <w:r w:rsidR="00387604">
        <w:t xml:space="preserve">2014 </w:t>
      </w:r>
      <w:r w:rsidRPr="00810AB8">
        <w:t xml:space="preserve">      Assistant Professor (</w:t>
      </w:r>
      <w:proofErr w:type="spellStart"/>
      <w:proofErr w:type="gramStart"/>
      <w:r w:rsidRPr="00810AB8">
        <w:t>stp</w:t>
      </w:r>
      <w:proofErr w:type="spellEnd"/>
      <w:proofErr w:type="gramEnd"/>
      <w:r w:rsidRPr="00810AB8">
        <w:t xml:space="preserve"> 6), University of California, Merced (UCM) (since Fall)</w:t>
      </w:r>
    </w:p>
    <w:p w14:paraId="354B1DAD" w14:textId="77777777" w:rsidR="00821289" w:rsidRPr="00810AB8" w:rsidRDefault="00821289" w:rsidP="00E83424">
      <w:pPr>
        <w:jc w:val="both"/>
      </w:pPr>
      <w:r w:rsidRPr="00810AB8">
        <w:t xml:space="preserve">2011                Visiting Professor, University of Pretoria, South Africa (Jan. – May) </w:t>
      </w:r>
    </w:p>
    <w:p w14:paraId="1DBE4B32" w14:textId="77777777" w:rsidR="000949BD" w:rsidRPr="00810AB8" w:rsidRDefault="000949BD" w:rsidP="00E83424">
      <w:pPr>
        <w:jc w:val="both"/>
        <w:rPr>
          <w:b/>
        </w:rPr>
      </w:pPr>
      <w:r w:rsidRPr="00810AB8">
        <w:t>2008-</w:t>
      </w:r>
      <w:r w:rsidR="000978C2">
        <w:t>2012</w:t>
      </w:r>
      <w:r w:rsidRPr="00810AB8">
        <w:tab/>
        <w:t>Associate Professor</w:t>
      </w:r>
      <w:r w:rsidR="00A01825" w:rsidRPr="00810AB8">
        <w:t xml:space="preserve"> and Graduate Coordinator</w:t>
      </w:r>
      <w:r w:rsidR="006664E3" w:rsidRPr="00810AB8">
        <w:t xml:space="preserve"> (08-10)</w:t>
      </w:r>
      <w:r w:rsidR="00A01825" w:rsidRPr="00810AB8">
        <w:t xml:space="preserve">, </w:t>
      </w:r>
      <w:r w:rsidRPr="00810AB8">
        <w:t xml:space="preserve">ECE Dept. of USU. </w:t>
      </w:r>
    </w:p>
    <w:p w14:paraId="28576C5F" w14:textId="77777777" w:rsidR="00AE67EC" w:rsidRPr="00810AB8" w:rsidRDefault="00AE67EC" w:rsidP="00E83424">
      <w:pPr>
        <w:jc w:val="both"/>
      </w:pPr>
      <w:r w:rsidRPr="00810AB8">
        <w:t>2004-</w:t>
      </w:r>
      <w:r w:rsidR="000978C2">
        <w:t xml:space="preserve">2012       </w:t>
      </w:r>
      <w:r w:rsidRPr="00810AB8">
        <w:t>Director of Center for Self-Organizing and</w:t>
      </w:r>
      <w:r w:rsidR="0033187E" w:rsidRPr="00810AB8">
        <w:t xml:space="preserve"> Intelligent Systems (CSOIS)</w:t>
      </w:r>
    </w:p>
    <w:p w14:paraId="3CE53C9F" w14:textId="77777777" w:rsidR="004E2DDF" w:rsidRPr="00810AB8" w:rsidRDefault="004E2DDF" w:rsidP="00E83424">
      <w:pPr>
        <w:jc w:val="both"/>
        <w:rPr>
          <w:b/>
        </w:rPr>
      </w:pPr>
      <w:r w:rsidRPr="00810AB8">
        <w:t>2002-</w:t>
      </w:r>
      <w:r w:rsidR="000949BD" w:rsidRPr="00810AB8">
        <w:t xml:space="preserve">2008 </w:t>
      </w:r>
      <w:r w:rsidR="000949BD" w:rsidRPr="00810AB8">
        <w:tab/>
      </w:r>
      <w:r w:rsidRPr="00810AB8">
        <w:t>Assistant Professor of Electrical Engineering, ECE Dept. of USU.</w:t>
      </w:r>
      <w:r w:rsidR="00AE67EC" w:rsidRPr="00810AB8">
        <w:t xml:space="preserve"> </w:t>
      </w:r>
    </w:p>
    <w:p w14:paraId="41537DDF" w14:textId="77777777" w:rsidR="004E2DDF" w:rsidRPr="00810AB8" w:rsidRDefault="004E2DDF" w:rsidP="00E83424">
      <w:pPr>
        <w:jc w:val="both"/>
      </w:pPr>
      <w:r w:rsidRPr="00810AB8">
        <w:t>2000-2002</w:t>
      </w:r>
      <w:r w:rsidRPr="00810AB8">
        <w:tab/>
        <w:t>Research Assistant Professor</w:t>
      </w:r>
      <w:r w:rsidR="00A71501" w:rsidRPr="00810AB8">
        <w:t>, ECE Dept. and CSOIS, USU</w:t>
      </w:r>
    </w:p>
    <w:p w14:paraId="3B10B33F" w14:textId="77777777" w:rsidR="004E2DDF" w:rsidRPr="00810AB8" w:rsidRDefault="004E2DDF" w:rsidP="00E83424">
      <w:pPr>
        <w:numPr>
          <w:ilvl w:val="1"/>
          <w:numId w:val="2"/>
        </w:numPr>
        <w:jc w:val="both"/>
      </w:pPr>
      <w:r w:rsidRPr="00810AB8">
        <w:t>Staff Engineer, Servo Product Development Group, Seagate Technology International, Singapore Science Park Design Center, Singapore.</w:t>
      </w:r>
    </w:p>
    <w:p w14:paraId="0AB94C8F" w14:textId="77777777" w:rsidR="004E2DDF" w:rsidRPr="00810AB8" w:rsidRDefault="004E2DDF" w:rsidP="0033187E">
      <w:pPr>
        <w:jc w:val="both"/>
      </w:pPr>
      <w:r w:rsidRPr="00810AB8">
        <w:t xml:space="preserve">1998-1999   </w:t>
      </w:r>
      <w:r w:rsidRPr="00810AB8">
        <w:tab/>
        <w:t xml:space="preserve">Professional Officer, Center for Intelligent Control, </w:t>
      </w:r>
      <w:r w:rsidR="00D65C6B" w:rsidRPr="00810AB8">
        <w:t>National</w:t>
      </w:r>
      <w:r w:rsidR="0033187E" w:rsidRPr="00810AB8">
        <w:t xml:space="preserve"> Univ.</w:t>
      </w:r>
      <w:r w:rsidRPr="00810AB8">
        <w:t xml:space="preserve"> of Singapore.</w:t>
      </w:r>
      <w:r w:rsidRPr="00810AB8">
        <w:rPr>
          <w:b/>
        </w:rPr>
        <w:tab/>
      </w:r>
    </w:p>
    <w:p w14:paraId="01BAC72B" w14:textId="77777777" w:rsidR="004E2DDF" w:rsidRPr="00810AB8" w:rsidRDefault="004E2DDF" w:rsidP="00E83424">
      <w:pPr>
        <w:jc w:val="both"/>
        <w:rPr>
          <w:b/>
        </w:rPr>
      </w:pPr>
      <w:r w:rsidRPr="00810AB8">
        <w:t xml:space="preserve">1996-1998   </w:t>
      </w:r>
      <w:r w:rsidRPr="00810AB8">
        <w:tab/>
        <w:t>Research Engineer, ECE Dept. of National University of Singapore</w:t>
      </w:r>
      <w:r w:rsidR="0033187E" w:rsidRPr="00810AB8">
        <w:t>, Singapore</w:t>
      </w:r>
    </w:p>
    <w:p w14:paraId="75777F74" w14:textId="77777777" w:rsidR="004E2DDF" w:rsidRPr="00810AB8" w:rsidRDefault="004E2DDF" w:rsidP="00E83424">
      <w:pPr>
        <w:numPr>
          <w:ilvl w:val="1"/>
          <w:numId w:val="3"/>
        </w:numPr>
        <w:jc w:val="both"/>
      </w:pPr>
      <w:r w:rsidRPr="00810AB8">
        <w:t>Research Scholar. School of EEE, Nanyang Technological University, Singapore.</w:t>
      </w:r>
    </w:p>
    <w:p w14:paraId="04618640" w14:textId="77777777" w:rsidR="004E2DDF" w:rsidRPr="00810AB8" w:rsidRDefault="004E2DDF" w:rsidP="00E83424">
      <w:pPr>
        <w:numPr>
          <w:ilvl w:val="1"/>
          <w:numId w:val="4"/>
        </w:numPr>
        <w:jc w:val="both"/>
      </w:pPr>
      <w:r w:rsidRPr="00810AB8">
        <w:t>Associate Professor, Dept. of Electrical Engineering, Xi’an Inst</w:t>
      </w:r>
      <w:r w:rsidR="00020DA2" w:rsidRPr="00810AB8">
        <w:t>.</w:t>
      </w:r>
      <w:r w:rsidRPr="00810AB8">
        <w:t xml:space="preserve"> of Tech.</w:t>
      </w:r>
      <w:r w:rsidR="0033187E" w:rsidRPr="00810AB8">
        <w:t>, China</w:t>
      </w:r>
    </w:p>
    <w:p w14:paraId="2C67E818" w14:textId="77777777" w:rsidR="004E2DDF" w:rsidRPr="00810AB8" w:rsidRDefault="004E2DDF" w:rsidP="00E83424">
      <w:pPr>
        <w:numPr>
          <w:ilvl w:val="1"/>
          <w:numId w:val="5"/>
        </w:numPr>
        <w:jc w:val="both"/>
      </w:pPr>
      <w:r w:rsidRPr="00810AB8">
        <w:t>Deputy Head, Dept. of Electrical Engineering, Xi’an Inst</w:t>
      </w:r>
      <w:r w:rsidR="00020DA2" w:rsidRPr="00810AB8">
        <w:t>.</w:t>
      </w:r>
      <w:r w:rsidRPr="00810AB8">
        <w:t xml:space="preserve"> of Technology</w:t>
      </w:r>
      <w:r w:rsidR="0033187E" w:rsidRPr="00810AB8">
        <w:t>, China</w:t>
      </w:r>
    </w:p>
    <w:p w14:paraId="293FA5F4" w14:textId="77777777" w:rsidR="004E2DDF" w:rsidRPr="00810AB8" w:rsidRDefault="004E2DDF" w:rsidP="00E83424">
      <w:pPr>
        <w:numPr>
          <w:ilvl w:val="1"/>
          <w:numId w:val="6"/>
        </w:numPr>
        <w:jc w:val="both"/>
      </w:pPr>
      <w:r w:rsidRPr="00810AB8">
        <w:t>Lecturer, Dept. of Electrical Engineering, Xi’an Institute of Technology</w:t>
      </w:r>
      <w:r w:rsidR="0033187E" w:rsidRPr="00810AB8">
        <w:t>, China</w:t>
      </w:r>
    </w:p>
    <w:p w14:paraId="09CE5530" w14:textId="77777777" w:rsidR="00B531AC" w:rsidRPr="00810AB8" w:rsidRDefault="004E2DDF" w:rsidP="001F4E6F">
      <w:pPr>
        <w:numPr>
          <w:ilvl w:val="1"/>
          <w:numId w:val="7"/>
        </w:numPr>
        <w:jc w:val="both"/>
      </w:pPr>
      <w:r w:rsidRPr="00810AB8">
        <w:t>Visiting Researcher, Dept. of Automatic Control, Beijing Institute of Tech</w:t>
      </w:r>
      <w:r w:rsidR="00020DA2" w:rsidRPr="00810AB8">
        <w:t>.</w:t>
      </w:r>
      <w:r w:rsidR="0033187E" w:rsidRPr="00810AB8">
        <w:t>, China</w:t>
      </w:r>
    </w:p>
    <w:p w14:paraId="5D76F503" w14:textId="77777777" w:rsidR="00A04004" w:rsidRDefault="00A04004" w:rsidP="00E83424">
      <w:pPr>
        <w:rPr>
          <w:b/>
          <w:caps/>
          <w:u w:val="single"/>
          <w:lang w:val="en-GB"/>
        </w:rPr>
      </w:pPr>
    </w:p>
    <w:p w14:paraId="5B0E70A2" w14:textId="3C3BCEBD" w:rsidR="00810AB8" w:rsidRDefault="00AE67EC" w:rsidP="00E83424">
      <w:pPr>
        <w:rPr>
          <w:b/>
          <w:caps/>
          <w:u w:val="single"/>
          <w:lang w:val="en-GB"/>
        </w:rPr>
      </w:pPr>
      <w:r w:rsidRPr="00810AB8">
        <w:rPr>
          <w:b/>
          <w:caps/>
          <w:u w:val="single"/>
          <w:lang w:val="en-GB"/>
        </w:rPr>
        <w:t xml:space="preserve">publications </w:t>
      </w:r>
    </w:p>
    <w:p w14:paraId="5403CBF8" w14:textId="0D3F3063" w:rsidR="001420FC" w:rsidRPr="00810AB8" w:rsidRDefault="00AE67EC" w:rsidP="00E83424">
      <w:pPr>
        <w:rPr>
          <w:b/>
          <w:caps/>
          <w:u w:val="single"/>
          <w:lang w:val="en-GB"/>
        </w:rPr>
      </w:pPr>
      <w:r w:rsidRPr="009A2935">
        <w:rPr>
          <w:b/>
          <w:caps/>
          <w:lang w:val="en-GB"/>
        </w:rPr>
        <w:t>(</w:t>
      </w:r>
      <w:hyperlink r:id="rId8" w:history="1">
        <w:r w:rsidR="00065780" w:rsidRPr="004E2BCD">
          <w:rPr>
            <w:rStyle w:val="Hyperlink"/>
            <w:lang w:val="en-GB"/>
          </w:rPr>
          <w:t>http://scholar.google.com/citations?user=RDEIRbcAAAAJ&amp;hl=en</w:t>
        </w:r>
      </w:hyperlink>
      <w:r w:rsidR="00065780">
        <w:rPr>
          <w:lang w:val="en-GB"/>
        </w:rPr>
        <w:t xml:space="preserve"> </w:t>
      </w:r>
      <w:r w:rsidR="00065780">
        <w:t xml:space="preserve"> </w:t>
      </w:r>
      <w:r w:rsidR="009A2935">
        <w:rPr>
          <w:caps/>
          <w:lang w:val="en-GB"/>
        </w:rPr>
        <w:t xml:space="preserve">  </w:t>
      </w:r>
      <w:proofErr w:type="gramStart"/>
      <w:r w:rsidR="009A2935">
        <w:rPr>
          <w:caps/>
          <w:lang w:val="en-GB"/>
        </w:rPr>
        <w:t xml:space="preserve">| </w:t>
      </w:r>
      <w:r w:rsidR="00331878" w:rsidRPr="00810AB8">
        <w:rPr>
          <w:caps/>
          <w:lang w:val="en-GB"/>
        </w:rPr>
        <w:t xml:space="preserve"> </w:t>
      </w:r>
      <w:proofErr w:type="gramEnd"/>
      <w:r w:rsidR="00264C80">
        <w:rPr>
          <w:b/>
          <w:u w:val="single"/>
        </w:rPr>
        <w:fldChar w:fldCharType="begin"/>
      </w:r>
      <w:r w:rsidR="009A2935">
        <w:rPr>
          <w:b/>
          <w:u w:val="single"/>
        </w:rPr>
        <w:instrText xml:space="preserve"> HYPERLINK "http://www.researcherid.com/rid/A-2301-2008" </w:instrText>
      </w:r>
      <w:r w:rsidR="00264C80">
        <w:rPr>
          <w:b/>
          <w:u w:val="single"/>
        </w:rPr>
        <w:fldChar w:fldCharType="separate"/>
      </w:r>
      <w:r w:rsidR="00BC0A19" w:rsidRPr="009A2935">
        <w:rPr>
          <w:rStyle w:val="Hyperlink"/>
          <w:b/>
        </w:rPr>
        <w:t>ISI H-index=</w:t>
      </w:r>
      <w:r w:rsidR="00387604">
        <w:rPr>
          <w:rStyle w:val="Hyperlink"/>
          <w:b/>
        </w:rPr>
        <w:t>4</w:t>
      </w:r>
      <w:r w:rsidR="007A377D">
        <w:rPr>
          <w:rStyle w:val="Hyperlink"/>
          <w:b/>
        </w:rPr>
        <w:t>6</w:t>
      </w:r>
      <w:r w:rsidR="00264C80">
        <w:rPr>
          <w:b/>
          <w:u w:val="single"/>
        </w:rPr>
        <w:fldChar w:fldCharType="end"/>
      </w:r>
      <w:r w:rsidRPr="009A2935">
        <w:rPr>
          <w:b/>
        </w:rPr>
        <w:t>)</w:t>
      </w:r>
      <w:r w:rsidRPr="009A2935">
        <w:rPr>
          <w:b/>
          <w:caps/>
          <w:lang w:val="en-GB"/>
        </w:rPr>
        <w:t xml:space="preserve"> </w:t>
      </w:r>
    </w:p>
    <w:p w14:paraId="30B4D01F" w14:textId="77777777" w:rsidR="00AE67EC" w:rsidRPr="00810AB8" w:rsidRDefault="0033187E" w:rsidP="00AE67EC">
      <w:pPr>
        <w:rPr>
          <w:b/>
        </w:rPr>
      </w:pPr>
      <w:r w:rsidRPr="00810AB8">
        <w:rPr>
          <w:b/>
        </w:rPr>
        <w:t>FIVE</w:t>
      </w:r>
      <w:r w:rsidR="006F33A7" w:rsidRPr="00810AB8">
        <w:rPr>
          <w:b/>
        </w:rPr>
        <w:t xml:space="preserve"> publications mo</w:t>
      </w:r>
      <w:r w:rsidR="00E83424" w:rsidRPr="00810AB8">
        <w:rPr>
          <w:b/>
        </w:rPr>
        <w:t>st related</w:t>
      </w:r>
      <w:r w:rsidR="006F33A7" w:rsidRPr="00810AB8">
        <w:rPr>
          <w:b/>
        </w:rPr>
        <w:t>:</w:t>
      </w:r>
    </w:p>
    <w:p w14:paraId="23A105BD" w14:textId="77777777" w:rsidR="00F77982" w:rsidRDefault="00F77982" w:rsidP="00810AB8">
      <w:pPr>
        <w:pStyle w:val="ListParagraph"/>
        <w:numPr>
          <w:ilvl w:val="0"/>
          <w:numId w:val="28"/>
        </w:numPr>
      </w:pPr>
      <w:r>
        <w:t>Hadi Malek, YangQuan Chen. "</w:t>
      </w:r>
      <w:hyperlink r:id="rId9" w:history="1">
        <w:r>
          <w:rPr>
            <w:rStyle w:val="Hyperlink"/>
          </w:rPr>
          <w:t>Fractional Order Power Point Tracking</w:t>
        </w:r>
      </w:hyperlink>
      <w:r>
        <w:t>", US Non-provisional patent 20130268219, (April 2013). Filed Apr 9, 2012</w:t>
      </w:r>
    </w:p>
    <w:p w14:paraId="7365DA48" w14:textId="77777777" w:rsidR="00F77982" w:rsidRDefault="00F77982" w:rsidP="00810AB8">
      <w:pPr>
        <w:pStyle w:val="ListParagraph"/>
        <w:numPr>
          <w:ilvl w:val="0"/>
          <w:numId w:val="28"/>
        </w:numPr>
      </w:pPr>
      <w:r>
        <w:t xml:space="preserve">C Yin, B Stark, YQ Chen, S Zhong. </w:t>
      </w:r>
      <w:hyperlink r:id="rId10" w:history="1">
        <w:r>
          <w:rPr>
            <w:rStyle w:val="Hyperlink"/>
          </w:rPr>
          <w:t>Adaptive minimum energy cognitive lighting control: Integer order vs fractional order strategies in sliding mode based extremum seeking</w:t>
        </w:r>
      </w:hyperlink>
      <w:r>
        <w:t xml:space="preserve">. </w:t>
      </w:r>
      <w:hyperlink r:id="rId11" w:history="1">
        <w:r>
          <w:rPr>
            <w:rStyle w:val="Hyperlink"/>
          </w:rPr>
          <w:t>Mechatronics 23 (7),</w:t>
        </w:r>
      </w:hyperlink>
      <w:r>
        <w:t xml:space="preserve"> 863-872</w:t>
      </w:r>
    </w:p>
    <w:p w14:paraId="2573E5F5" w14:textId="77777777" w:rsidR="00F77982" w:rsidRDefault="00F77982" w:rsidP="00810AB8">
      <w:pPr>
        <w:pStyle w:val="ListParagraph"/>
        <w:numPr>
          <w:ilvl w:val="0"/>
          <w:numId w:val="28"/>
        </w:numPr>
      </w:pPr>
      <w:r>
        <w:t xml:space="preserve">Chun Yin, Brandon Stark, YangQuan Chen*, </w:t>
      </w:r>
      <w:proofErr w:type="spellStart"/>
      <w:r>
        <w:t>Shou</w:t>
      </w:r>
      <w:proofErr w:type="spellEnd"/>
      <w:r>
        <w:t>-Ming Zhong. “Minimum Energy Cognitive Lighting Control: Stability Analysis and Experiments</w:t>
      </w:r>
      <w:proofErr w:type="gramStart"/>
      <w:r>
        <w:t>”  ASME</w:t>
      </w:r>
      <w:proofErr w:type="gramEnd"/>
      <w:r>
        <w:t xml:space="preserve"> IDETC 2013, IEEE/ASME MESA2013. Portland, OR, </w:t>
      </w:r>
      <w:proofErr w:type="spellStart"/>
      <w:r>
        <w:t>Augsut</w:t>
      </w:r>
      <w:proofErr w:type="spellEnd"/>
      <w:r>
        <w:t xml:space="preserve"> 4-8, 2013. (</w:t>
      </w:r>
      <w:hyperlink r:id="rId12" w:history="1">
        <w:r>
          <w:rPr>
            <w:rStyle w:val="Hyperlink"/>
          </w:rPr>
          <w:t>Best Paper Award</w:t>
        </w:r>
      </w:hyperlink>
      <w:r>
        <w:t>)</w:t>
      </w:r>
    </w:p>
    <w:p w14:paraId="6A49ADC3" w14:textId="77777777" w:rsidR="00810AB8" w:rsidRPr="00810AB8" w:rsidRDefault="00B8155D" w:rsidP="00810AB8">
      <w:pPr>
        <w:pStyle w:val="ListParagraph"/>
        <w:numPr>
          <w:ilvl w:val="0"/>
          <w:numId w:val="28"/>
        </w:numPr>
      </w:pPr>
      <w:r w:rsidRPr="00810AB8">
        <w:rPr>
          <w:lang w:val="fr-FR"/>
        </w:rPr>
        <w:t xml:space="preserve">Zhen Song, YangQuan Chen et al. </w:t>
      </w:r>
      <w:r w:rsidRPr="00810AB8">
        <w:t>“</w:t>
      </w:r>
      <w:r w:rsidRPr="00810AB8">
        <w:rPr>
          <w:i/>
        </w:rPr>
        <w:t>Optimal Observation for Cyber-Physical Systems – A Fisher Information Matrix Based Approach</w:t>
      </w:r>
      <w:r w:rsidR="009A2935">
        <w:t>”. Springer</w:t>
      </w:r>
      <w:r w:rsidRPr="00810AB8">
        <w:t xml:space="preserve"> 2009. ISBN: 978-1-84882-655-7.</w:t>
      </w:r>
    </w:p>
    <w:p w14:paraId="279BEFCD" w14:textId="77777777" w:rsidR="00810AB8" w:rsidRPr="00810AB8" w:rsidRDefault="00331878" w:rsidP="00810AB8">
      <w:pPr>
        <w:pStyle w:val="ListParagraph"/>
        <w:numPr>
          <w:ilvl w:val="0"/>
          <w:numId w:val="28"/>
        </w:numPr>
      </w:pPr>
      <w:r w:rsidRPr="00810AB8">
        <w:lastRenderedPageBreak/>
        <w:t xml:space="preserve">Christophe </w:t>
      </w:r>
      <w:proofErr w:type="spellStart"/>
      <w:r w:rsidRPr="00810AB8">
        <w:t>Tricaud</w:t>
      </w:r>
      <w:proofErr w:type="spellEnd"/>
      <w:r w:rsidRPr="00810AB8">
        <w:t xml:space="preserve"> and YangQuan Chen. “</w:t>
      </w:r>
      <w:r w:rsidRPr="00810AB8">
        <w:rPr>
          <w:i/>
        </w:rPr>
        <w:t>Optimal Mobile Sensing and Actuation Policies in Cyber-Physical Systems</w:t>
      </w:r>
      <w:r w:rsidRPr="00810AB8">
        <w:t>” Spring-</w:t>
      </w:r>
      <w:proofErr w:type="spellStart"/>
      <w:r w:rsidRPr="00810AB8">
        <w:t>Verlag</w:t>
      </w:r>
      <w:proofErr w:type="spellEnd"/>
      <w:r w:rsidRPr="00810AB8">
        <w:t>, ISBN-13: 978-1447122616, 2011.</w:t>
      </w:r>
    </w:p>
    <w:p w14:paraId="244B5CC6" w14:textId="77777777" w:rsidR="00BC0A19" w:rsidRPr="00810AB8" w:rsidRDefault="00BC0A19" w:rsidP="005B0D9C">
      <w:pPr>
        <w:rPr>
          <w:b/>
        </w:rPr>
      </w:pPr>
    </w:p>
    <w:p w14:paraId="7A32CE79" w14:textId="77777777" w:rsidR="005B0D9C" w:rsidRPr="00810AB8" w:rsidRDefault="005B0D9C" w:rsidP="005B0D9C">
      <w:pPr>
        <w:rPr>
          <w:b/>
        </w:rPr>
      </w:pPr>
      <w:r w:rsidRPr="00810AB8">
        <w:rPr>
          <w:b/>
        </w:rPr>
        <w:t>FIVE other publications:</w:t>
      </w:r>
    </w:p>
    <w:p w14:paraId="0A280128" w14:textId="77777777" w:rsidR="00B8155D" w:rsidRPr="00810AB8" w:rsidRDefault="00B8155D" w:rsidP="00B8155D">
      <w:pPr>
        <w:pStyle w:val="Default"/>
        <w:numPr>
          <w:ilvl w:val="0"/>
          <w:numId w:val="11"/>
        </w:numPr>
      </w:pPr>
      <w:r w:rsidRPr="00810AB8">
        <w:t xml:space="preserve">YangQuan Chen*, </w:t>
      </w:r>
      <w:proofErr w:type="spellStart"/>
      <w:r w:rsidRPr="00810AB8">
        <w:t>Zhongmin</w:t>
      </w:r>
      <w:proofErr w:type="spellEnd"/>
      <w:r w:rsidRPr="00810AB8">
        <w:t xml:space="preserve"> Wang+ and </w:t>
      </w:r>
      <w:proofErr w:type="spellStart"/>
      <w:r w:rsidRPr="00810AB8">
        <w:t>Jinsong</w:t>
      </w:r>
      <w:proofErr w:type="spellEnd"/>
      <w:r w:rsidRPr="00810AB8">
        <w:t xml:space="preserve"> Liang+. </w:t>
      </w:r>
      <w:r w:rsidR="00BC0A19" w:rsidRPr="00810AB8">
        <w:t>“</w:t>
      </w:r>
      <w:r w:rsidRPr="00810AB8">
        <w:t>Optimal Dynamic Actuator Location in Distributed Feedback Control of A Diffusion Process,</w:t>
      </w:r>
      <w:r w:rsidR="00BC0A19" w:rsidRPr="00810AB8">
        <w:t>”</w:t>
      </w:r>
      <w:r w:rsidRPr="00810AB8">
        <w:t xml:space="preserve"> </w:t>
      </w:r>
      <w:r w:rsidRPr="00810AB8">
        <w:rPr>
          <w:i/>
          <w:iCs/>
        </w:rPr>
        <w:t>International Journal of Sensor Networks</w:t>
      </w:r>
      <w:r w:rsidRPr="00810AB8">
        <w:t xml:space="preserve">. Volume 2 - Issue 3/4 – 2007, pp. 169 - 178 </w:t>
      </w:r>
    </w:p>
    <w:p w14:paraId="3BC0FF1F" w14:textId="77777777" w:rsidR="00020DA2" w:rsidRPr="00810AB8" w:rsidRDefault="00020DA2" w:rsidP="00020DA2">
      <w:pPr>
        <w:numPr>
          <w:ilvl w:val="0"/>
          <w:numId w:val="11"/>
        </w:numPr>
      </w:pPr>
      <w:r w:rsidRPr="00810AB8">
        <w:t>US Patents: US06,831,804, US6,785,073, US6,704,159, US 6,690,534, US06,674,607, US06,674,589, US06,661,599, US06,654,198, US06,636,375, US06,574,067, US06,563,663, US06,437,936, US06,324,890,</w:t>
      </w:r>
      <w:r w:rsidR="00B8155D" w:rsidRPr="00810AB8">
        <w:t xml:space="preserve"> and US07,599,752.</w:t>
      </w:r>
    </w:p>
    <w:p w14:paraId="76082CD0" w14:textId="77777777" w:rsidR="00020DA2" w:rsidRPr="00810AB8" w:rsidRDefault="00020DA2" w:rsidP="00020DA2">
      <w:pPr>
        <w:widowControl w:val="0"/>
        <w:numPr>
          <w:ilvl w:val="0"/>
          <w:numId w:val="11"/>
        </w:numPr>
      </w:pPr>
      <w:r w:rsidRPr="00810AB8">
        <w:t xml:space="preserve">Dingyu Xue* and YangQuan Chen. “Solving Advanced Applied Mathematical Problems Using Matlab”. </w:t>
      </w:r>
      <w:r w:rsidRPr="00810AB8">
        <w:rPr>
          <w:b/>
        </w:rPr>
        <w:t>Taylor and Francis CRC Press</w:t>
      </w:r>
      <w:r w:rsidRPr="00810AB8">
        <w:t>. 2008. ISBN: 978-1420082500</w:t>
      </w:r>
    </w:p>
    <w:p w14:paraId="32AC1EA0" w14:textId="77777777" w:rsidR="00020DA2" w:rsidRPr="00810AB8" w:rsidRDefault="00020DA2" w:rsidP="00020DA2">
      <w:pPr>
        <w:widowControl w:val="0"/>
        <w:numPr>
          <w:ilvl w:val="0"/>
          <w:numId w:val="11"/>
        </w:numPr>
      </w:pPr>
      <w:r w:rsidRPr="00810AB8">
        <w:t xml:space="preserve">Dingyu Xue, YangQuan Chen* and Derek Atherton. “Linear Feedback Control – Analysis and Design with Matlab”. </w:t>
      </w:r>
      <w:r w:rsidRPr="00810AB8">
        <w:rPr>
          <w:b/>
        </w:rPr>
        <w:t>SIAM Press</w:t>
      </w:r>
      <w:r w:rsidRPr="00810AB8">
        <w:t>, 2007, ISBN: 978-0-898716-38-2. (348 pages)</w:t>
      </w:r>
    </w:p>
    <w:p w14:paraId="101FABBB" w14:textId="77777777" w:rsidR="006D37E8" w:rsidRPr="00810AB8" w:rsidRDefault="00E83424" w:rsidP="005B0D9C">
      <w:pPr>
        <w:widowControl w:val="0"/>
        <w:numPr>
          <w:ilvl w:val="0"/>
          <w:numId w:val="11"/>
        </w:numPr>
        <w:rPr>
          <w:b/>
        </w:rPr>
      </w:pPr>
      <w:r w:rsidRPr="00810AB8">
        <w:t>Yang</w:t>
      </w:r>
      <w:r w:rsidR="00705854" w:rsidRPr="00810AB8">
        <w:t>Q</w:t>
      </w:r>
      <w:r w:rsidRPr="00810AB8">
        <w:t>uan Chen and Changyun Wen, “</w:t>
      </w:r>
      <w:r w:rsidRPr="00810AB8">
        <w:rPr>
          <w:i/>
        </w:rPr>
        <w:t>Iterative Learning Control: Convergence, Robustness and Applications</w:t>
      </w:r>
      <w:r w:rsidRPr="00810AB8">
        <w:rPr>
          <w:b/>
        </w:rPr>
        <w:t>,” Springer-</w:t>
      </w:r>
      <w:proofErr w:type="spellStart"/>
      <w:r w:rsidRPr="00810AB8">
        <w:rPr>
          <w:b/>
        </w:rPr>
        <w:t>Verlag</w:t>
      </w:r>
      <w:proofErr w:type="spellEnd"/>
      <w:r w:rsidRPr="00810AB8">
        <w:t xml:space="preserve">, Lecture Notes Series on Control and Information Science, vol. LNCIS-248, 1999, 199 pages, ISBN: 1-85233-190-9. </w:t>
      </w:r>
    </w:p>
    <w:p w14:paraId="2A0BE2FA" w14:textId="77777777" w:rsidR="008A3B4E" w:rsidRPr="00810AB8" w:rsidRDefault="008A3B4E" w:rsidP="008A3B4E">
      <w:pPr>
        <w:pStyle w:val="Heading7"/>
        <w:ind w:left="360" w:firstLine="0"/>
        <w:rPr>
          <w:b/>
          <w:iCs/>
          <w:szCs w:val="24"/>
        </w:rPr>
      </w:pPr>
    </w:p>
    <w:p w14:paraId="250F5395" w14:textId="77777777" w:rsidR="008A3B4E" w:rsidRPr="00810AB8" w:rsidRDefault="008A3B4E" w:rsidP="008A3B4E">
      <w:pPr>
        <w:pStyle w:val="Heading7"/>
        <w:ind w:firstLine="0"/>
        <w:rPr>
          <w:b/>
          <w:iCs/>
          <w:szCs w:val="24"/>
          <w:u w:val="single"/>
        </w:rPr>
      </w:pPr>
      <w:r w:rsidRPr="00810AB8">
        <w:rPr>
          <w:b/>
          <w:iCs/>
          <w:szCs w:val="24"/>
          <w:u w:val="single"/>
        </w:rPr>
        <w:t>SYNERGISTIC ACTIVITIES:</w:t>
      </w:r>
    </w:p>
    <w:p w14:paraId="58064EE6" w14:textId="77777777" w:rsidR="00065780" w:rsidRDefault="00065780" w:rsidP="00810AB8">
      <w:pPr>
        <w:pStyle w:val="Heading7"/>
        <w:numPr>
          <w:ilvl w:val="0"/>
          <w:numId w:val="30"/>
        </w:numPr>
        <w:rPr>
          <w:szCs w:val="24"/>
        </w:rPr>
      </w:pPr>
      <w:r w:rsidRPr="00065780">
        <w:rPr>
          <w:szCs w:val="24"/>
        </w:rPr>
        <w:t xml:space="preserve">NSF REU (Research Experience for Undergraduates) site program PI/Director (2006-2012). </w:t>
      </w:r>
      <w:r>
        <w:rPr>
          <w:szCs w:val="24"/>
        </w:rPr>
        <w:t>Engaged 45+ undergraduates, about half of them from outside Utah and underrepresented.</w:t>
      </w:r>
    </w:p>
    <w:p w14:paraId="050DAA3F" w14:textId="77777777" w:rsidR="008A3B4E" w:rsidRPr="00810AB8" w:rsidRDefault="00BC0A19" w:rsidP="00810AB8">
      <w:pPr>
        <w:pStyle w:val="Heading7"/>
        <w:numPr>
          <w:ilvl w:val="0"/>
          <w:numId w:val="30"/>
        </w:numPr>
        <w:rPr>
          <w:szCs w:val="24"/>
        </w:rPr>
      </w:pPr>
      <w:r w:rsidRPr="00810AB8">
        <w:rPr>
          <w:rFonts w:eastAsia="SimSun"/>
          <w:iCs/>
          <w:szCs w:val="24"/>
          <w:lang w:val="en-GB" w:eastAsia="zh-CN"/>
        </w:rPr>
        <w:t>2</w:t>
      </w:r>
      <w:r w:rsidRPr="00810AB8">
        <w:rPr>
          <w:rFonts w:eastAsia="SimSun"/>
          <w:iCs/>
          <w:szCs w:val="24"/>
          <w:vertAlign w:val="superscript"/>
          <w:lang w:val="en-GB" w:eastAsia="zh-CN"/>
        </w:rPr>
        <w:t>nd</w:t>
      </w:r>
      <w:r w:rsidRPr="00810AB8">
        <w:rPr>
          <w:rFonts w:eastAsia="SimSun"/>
          <w:iCs/>
          <w:szCs w:val="24"/>
          <w:lang w:val="en-GB" w:eastAsia="zh-CN"/>
        </w:rPr>
        <w:t xml:space="preserve"> Place Award, AUVSI Student UAS Competition 2008, Maryland ( $8000 cash prize); 1</w:t>
      </w:r>
      <w:r w:rsidRPr="00810AB8">
        <w:rPr>
          <w:rFonts w:eastAsia="SimSun"/>
          <w:iCs/>
          <w:szCs w:val="24"/>
          <w:vertAlign w:val="superscript"/>
          <w:lang w:val="en-GB" w:eastAsia="zh-CN"/>
        </w:rPr>
        <w:t>st</w:t>
      </w:r>
      <w:r w:rsidRPr="00810AB8">
        <w:rPr>
          <w:rFonts w:eastAsia="SimSun"/>
          <w:iCs/>
          <w:szCs w:val="24"/>
          <w:lang w:val="en-GB" w:eastAsia="zh-CN"/>
        </w:rPr>
        <w:t xml:space="preserve"> Place Award, AUVSI 2009, Maryland ( $14000 cash prize)</w:t>
      </w:r>
      <w:r w:rsidRPr="00810AB8">
        <w:rPr>
          <w:szCs w:val="24"/>
        </w:rPr>
        <w:t>.</w:t>
      </w:r>
      <w:r w:rsidR="00810AB8" w:rsidRPr="00810AB8">
        <w:rPr>
          <w:szCs w:val="24"/>
        </w:rPr>
        <w:t xml:space="preserve"> 1</w:t>
      </w:r>
      <w:r w:rsidR="00810AB8" w:rsidRPr="00810AB8">
        <w:rPr>
          <w:szCs w:val="24"/>
          <w:vertAlign w:val="superscript"/>
        </w:rPr>
        <w:t>st</w:t>
      </w:r>
      <w:r w:rsidR="00810AB8" w:rsidRPr="00810AB8">
        <w:rPr>
          <w:szCs w:val="24"/>
        </w:rPr>
        <w:t xml:space="preserve"> place again in 2011 ($13600)</w:t>
      </w:r>
    </w:p>
    <w:p w14:paraId="7848DA72" w14:textId="77777777" w:rsidR="00AA2400" w:rsidRPr="00810AB8" w:rsidRDefault="00AA2400" w:rsidP="00810AB8">
      <w:pPr>
        <w:pStyle w:val="Heading7"/>
        <w:numPr>
          <w:ilvl w:val="0"/>
          <w:numId w:val="30"/>
        </w:numPr>
        <w:rPr>
          <w:szCs w:val="24"/>
        </w:rPr>
      </w:pPr>
      <w:r w:rsidRPr="00810AB8">
        <w:rPr>
          <w:szCs w:val="24"/>
        </w:rPr>
        <w:t xml:space="preserve">Chair and Organizer, Int. </w:t>
      </w:r>
      <w:proofErr w:type="spellStart"/>
      <w:r w:rsidRPr="00810AB8">
        <w:rPr>
          <w:szCs w:val="24"/>
        </w:rPr>
        <w:t>Symp</w:t>
      </w:r>
      <w:proofErr w:type="spellEnd"/>
      <w:r w:rsidRPr="00810AB8">
        <w:rPr>
          <w:szCs w:val="24"/>
        </w:rPr>
        <w:t>. On Small UAV Tech. and Applications (SUAVTA) under MESA, 2009 (Sa</w:t>
      </w:r>
      <w:r w:rsidR="00810AB8">
        <w:rPr>
          <w:szCs w:val="24"/>
        </w:rPr>
        <w:t>n Diego), 2010 (Qingdao, China), 2011 (Washington DC), 2012 (Suzhou, China) and 2013 (Portland, OR). ASME DED TC MESA TC Chair 2009-2010.</w:t>
      </w:r>
    </w:p>
    <w:p w14:paraId="1DF14406" w14:textId="77777777" w:rsidR="00810AB8" w:rsidRDefault="00810AB8" w:rsidP="00810AB8">
      <w:pPr>
        <w:pStyle w:val="Heading7"/>
        <w:numPr>
          <w:ilvl w:val="0"/>
          <w:numId w:val="23"/>
        </w:numPr>
        <w:rPr>
          <w:rFonts w:eastAsia="SimSun"/>
          <w:szCs w:val="24"/>
          <w:lang w:val="en-GB" w:eastAsia="zh-CN"/>
        </w:rPr>
      </w:pPr>
      <w:r w:rsidRPr="00810AB8">
        <w:rPr>
          <w:rFonts w:eastAsia="SimSun"/>
          <w:szCs w:val="24"/>
          <w:lang w:val="en-GB" w:eastAsia="zh-CN"/>
        </w:rPr>
        <w:t>Faculty Researcher of The Year, (Robins Award), Utah State University, 2012</w:t>
      </w:r>
    </w:p>
    <w:p w14:paraId="4BCB505A" w14:textId="77777777" w:rsidR="00810AB8" w:rsidRPr="00810AB8" w:rsidRDefault="00810AB8" w:rsidP="00810AB8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lang w:val="en-GB"/>
        </w:rPr>
        <w:t>Best Paper Award, IFAC journal Con</w:t>
      </w:r>
      <w:r w:rsidR="009A2935">
        <w:rPr>
          <w:lang w:val="en-GB"/>
        </w:rPr>
        <w:t>trol Engineering Practice (IFAC</w:t>
      </w:r>
      <w:r>
        <w:rPr>
          <w:lang w:val="en-GB"/>
        </w:rPr>
        <w:t xml:space="preserve"> World Congress 2011)</w:t>
      </w:r>
    </w:p>
    <w:p w14:paraId="51D6730C" w14:textId="77777777" w:rsidR="00810AB8" w:rsidRPr="00810AB8" w:rsidRDefault="00810AB8" w:rsidP="00810AB8">
      <w:pPr>
        <w:rPr>
          <w:lang w:val="en-GB"/>
        </w:rPr>
      </w:pPr>
    </w:p>
    <w:p w14:paraId="2B0871D8" w14:textId="77777777" w:rsidR="008A3B4E" w:rsidRPr="00810AB8" w:rsidRDefault="008A3B4E" w:rsidP="008A3B4E">
      <w:pPr>
        <w:rPr>
          <w:u w:val="single"/>
        </w:rPr>
      </w:pPr>
      <w:r w:rsidRPr="00810AB8">
        <w:rPr>
          <w:b/>
          <w:bCs/>
          <w:u w:val="single"/>
        </w:rPr>
        <w:t>COLLABORATORS &amp; OTHER AFFILIATIONS:</w:t>
      </w:r>
    </w:p>
    <w:p w14:paraId="7E04472D" w14:textId="77777777" w:rsidR="000978C2" w:rsidRDefault="000978C2" w:rsidP="008A3B4E">
      <w:pPr>
        <w:rPr>
          <w:rFonts w:eastAsia="Times New Roman"/>
          <w:b/>
          <w:bCs/>
        </w:rPr>
      </w:pPr>
    </w:p>
    <w:p w14:paraId="052B9624" w14:textId="77777777" w:rsidR="008A3B4E" w:rsidRPr="00810AB8" w:rsidRDefault="008A3B4E" w:rsidP="008A3B4E">
      <w:pPr>
        <w:rPr>
          <w:rFonts w:eastAsia="Times New Roman"/>
        </w:rPr>
      </w:pPr>
      <w:r w:rsidRPr="00810AB8">
        <w:rPr>
          <w:rFonts w:eastAsia="Times New Roman"/>
          <w:b/>
          <w:bCs/>
        </w:rPr>
        <w:t>Collaborators and Co-Editors</w:t>
      </w:r>
      <w:r w:rsidRPr="00810AB8">
        <w:rPr>
          <w:rFonts w:eastAsia="Times New Roman"/>
        </w:rPr>
        <w:t xml:space="preserve">. </w:t>
      </w:r>
    </w:p>
    <w:p w14:paraId="742BA23D" w14:textId="37A25174" w:rsidR="000978C2" w:rsidRDefault="008C6EE5" w:rsidP="00194A3C">
      <w:pPr>
        <w:ind w:left="720"/>
      </w:pPr>
      <w:r>
        <w:t>J. Q. Sun, Gerardo Diaz</w:t>
      </w:r>
      <w:r w:rsidR="000978C2">
        <w:t xml:space="preserve">, </w:t>
      </w:r>
      <w:bookmarkStart w:id="0" w:name="_GoBack"/>
      <w:bookmarkEnd w:id="0"/>
      <w:r w:rsidR="000978C2">
        <w:t>UC Merced, USA</w:t>
      </w:r>
    </w:p>
    <w:p w14:paraId="070F1F77" w14:textId="77777777" w:rsidR="00810AB8" w:rsidRPr="00810AB8" w:rsidRDefault="00810AB8" w:rsidP="00194A3C">
      <w:pPr>
        <w:ind w:left="720"/>
      </w:pPr>
      <w:r w:rsidRPr="00810AB8">
        <w:t>X. Xia, University of Pretoria, South Africa</w:t>
      </w:r>
    </w:p>
    <w:p w14:paraId="6A36BBBF" w14:textId="77777777" w:rsidR="008A3B4E" w:rsidRPr="00810AB8" w:rsidRDefault="008A3B4E" w:rsidP="00194A3C">
      <w:pPr>
        <w:ind w:left="720"/>
      </w:pPr>
      <w:r w:rsidRPr="00810AB8">
        <w:t>I. Podlubny, Tech. Univ. of Kosice, Slovakia</w:t>
      </w:r>
    </w:p>
    <w:p w14:paraId="50CD6BF9" w14:textId="77777777" w:rsidR="00194A3C" w:rsidRPr="00810AB8" w:rsidRDefault="008A3B4E" w:rsidP="00194A3C">
      <w:pPr>
        <w:ind w:left="720"/>
      </w:pPr>
      <w:r w:rsidRPr="00810AB8">
        <w:t xml:space="preserve">D. Xue, Northeastern University, China                 </w:t>
      </w:r>
    </w:p>
    <w:p w14:paraId="5C14E2F2" w14:textId="17DCBC00" w:rsidR="008A3B4E" w:rsidRPr="00810AB8" w:rsidRDefault="00194A3C" w:rsidP="00194A3C">
      <w:pPr>
        <w:ind w:left="720"/>
      </w:pPr>
      <w:r w:rsidRPr="00810AB8">
        <w:t>Editorial board member</w:t>
      </w:r>
      <w:r w:rsidR="008C6EE5">
        <w:t>s</w:t>
      </w:r>
      <w:r w:rsidR="000978C2">
        <w:t xml:space="preserve"> </w:t>
      </w:r>
      <w:r w:rsidRPr="00810AB8">
        <w:t>of</w:t>
      </w:r>
      <w:r w:rsidR="00810AB8" w:rsidRPr="00810AB8">
        <w:t xml:space="preserve"> several journals such as</w:t>
      </w:r>
      <w:r w:rsidRPr="00810AB8">
        <w:t xml:space="preserve"> IEEE Trans. Control Systems Tech., IFAC Mechatronics, IFAC Control </w:t>
      </w:r>
      <w:proofErr w:type="spellStart"/>
      <w:r w:rsidRPr="00810AB8">
        <w:t>Eng</w:t>
      </w:r>
      <w:r w:rsidR="00810AB8" w:rsidRPr="00810AB8">
        <w:t>’g</w:t>
      </w:r>
      <w:proofErr w:type="spellEnd"/>
      <w:r w:rsidRPr="00810AB8">
        <w:t xml:space="preserve"> Practice, ISA Transactions</w:t>
      </w:r>
      <w:r w:rsidR="00387604">
        <w:t>, IET CTA</w:t>
      </w:r>
      <w:r w:rsidRPr="00810AB8">
        <w:t>.</w:t>
      </w:r>
    </w:p>
    <w:p w14:paraId="28533EF3" w14:textId="77777777" w:rsidR="000978C2" w:rsidRDefault="000978C2" w:rsidP="008A3B4E">
      <w:pPr>
        <w:rPr>
          <w:rFonts w:eastAsia="Times New Roman"/>
          <w:b/>
          <w:bCs/>
        </w:rPr>
      </w:pPr>
    </w:p>
    <w:p w14:paraId="1CA2AC5F" w14:textId="77777777" w:rsidR="008A3B4E" w:rsidRPr="00810AB8" w:rsidRDefault="008A3B4E" w:rsidP="008A3B4E">
      <w:pPr>
        <w:rPr>
          <w:rFonts w:eastAsia="Times New Roman"/>
        </w:rPr>
      </w:pPr>
      <w:r w:rsidRPr="00810AB8">
        <w:rPr>
          <w:rFonts w:eastAsia="Times New Roman"/>
          <w:b/>
          <w:bCs/>
        </w:rPr>
        <w:t>Graduate Advisors and Postdoctoral Sponsors</w:t>
      </w:r>
      <w:r w:rsidRPr="00810AB8">
        <w:rPr>
          <w:rFonts w:eastAsia="Times New Roman"/>
        </w:rPr>
        <w:t xml:space="preserve">. </w:t>
      </w:r>
    </w:p>
    <w:p w14:paraId="27BB85EA" w14:textId="77777777" w:rsidR="008A3B4E" w:rsidRPr="00810AB8" w:rsidRDefault="008A3B4E" w:rsidP="008A3B4E">
      <w:pPr>
        <w:ind w:left="720"/>
      </w:pPr>
      <w:r w:rsidRPr="00810AB8">
        <w:rPr>
          <w:b/>
        </w:rPr>
        <w:t>Ph.D Advisor</w:t>
      </w:r>
      <w:r w:rsidRPr="00810AB8">
        <w:t xml:space="preserve">: Professor Changyun Wen, Nanyang Technological University, Singapore; </w:t>
      </w:r>
    </w:p>
    <w:p w14:paraId="600D2DD5" w14:textId="77777777" w:rsidR="008A3B4E" w:rsidRPr="00810AB8" w:rsidRDefault="00F77982" w:rsidP="008A3B4E">
      <w:pPr>
        <w:ind w:left="720"/>
        <w:rPr>
          <w:lang w:val="en-GB"/>
        </w:rPr>
      </w:pPr>
      <w:r>
        <w:rPr>
          <w:b/>
        </w:rPr>
        <w:t>Postdoctor</w:t>
      </w:r>
      <w:r w:rsidR="008A3B4E" w:rsidRPr="00810AB8">
        <w:rPr>
          <w:b/>
        </w:rPr>
        <w:t>al Advisor</w:t>
      </w:r>
      <w:r w:rsidR="008A3B4E" w:rsidRPr="00810AB8">
        <w:t>: Professor Kevin L. Moore, Colorado School of Mines, USA.</w:t>
      </w:r>
    </w:p>
    <w:p w14:paraId="74A43DAF" w14:textId="77777777" w:rsidR="000978C2" w:rsidRPr="00F77982" w:rsidRDefault="000978C2" w:rsidP="008A3B4E">
      <w:pPr>
        <w:rPr>
          <w:rFonts w:eastAsia="Times New Roman"/>
          <w:b/>
          <w:bCs/>
          <w:lang w:val="en-GB"/>
        </w:rPr>
      </w:pPr>
    </w:p>
    <w:p w14:paraId="5BDF65B3" w14:textId="77777777" w:rsidR="008A3B4E" w:rsidRPr="00810AB8" w:rsidRDefault="008A3B4E" w:rsidP="008A3B4E">
      <w:pPr>
        <w:rPr>
          <w:rFonts w:eastAsia="Times New Roman"/>
        </w:rPr>
      </w:pPr>
      <w:r w:rsidRPr="00810AB8">
        <w:rPr>
          <w:rFonts w:eastAsia="Times New Roman"/>
          <w:b/>
          <w:bCs/>
        </w:rPr>
        <w:t>Thesis Advisor and Postgraduate-Scholar Sponsor</w:t>
      </w:r>
      <w:r w:rsidRPr="00810AB8">
        <w:rPr>
          <w:rFonts w:eastAsia="Times New Roman"/>
        </w:rPr>
        <w:t xml:space="preserve">. </w:t>
      </w:r>
    </w:p>
    <w:p w14:paraId="244D5913" w14:textId="5ADF1BD6" w:rsidR="008A3B4E" w:rsidRPr="00810AB8" w:rsidRDefault="00A04004" w:rsidP="00A04004">
      <w:pPr>
        <w:ind w:left="720"/>
      </w:pPr>
      <w:r>
        <w:rPr>
          <w:rFonts w:eastAsia="Times New Roman"/>
        </w:rPr>
        <w:t>Graduated 11</w:t>
      </w:r>
      <w:r w:rsidRPr="00810AB8">
        <w:rPr>
          <w:rFonts w:eastAsia="Times New Roman"/>
        </w:rPr>
        <w:t xml:space="preserve"> Ph.D. and 1</w:t>
      </w:r>
      <w:r>
        <w:rPr>
          <w:rFonts w:eastAsia="Times New Roman"/>
        </w:rPr>
        <w:t>4</w:t>
      </w:r>
      <w:r w:rsidRPr="00810AB8">
        <w:rPr>
          <w:rFonts w:eastAsia="Times New Roman"/>
        </w:rPr>
        <w:t xml:space="preserve"> MSc. students. Now </w:t>
      </w:r>
      <w:r>
        <w:rPr>
          <w:rFonts w:eastAsia="Times New Roman"/>
        </w:rPr>
        <w:t xml:space="preserve">serving as faculty advisor for </w:t>
      </w:r>
      <w:r>
        <w:rPr>
          <w:rFonts w:eastAsia="Times New Roman"/>
        </w:rPr>
        <w:t>1</w:t>
      </w:r>
      <w:r>
        <w:rPr>
          <w:rFonts w:eastAsia="Times New Roman"/>
        </w:rPr>
        <w:t>0</w:t>
      </w:r>
      <w:r w:rsidRPr="00810AB8">
        <w:rPr>
          <w:rFonts w:eastAsia="Times New Roman"/>
        </w:rPr>
        <w:t xml:space="preserve"> plus undergraduate researchers, </w:t>
      </w:r>
      <w:r>
        <w:rPr>
          <w:rFonts w:eastAsia="Times New Roman"/>
        </w:rPr>
        <w:t>6</w:t>
      </w:r>
      <w:r w:rsidRPr="00810AB8">
        <w:rPr>
          <w:rFonts w:eastAsia="Times New Roman"/>
        </w:rPr>
        <w:t xml:space="preserve"> PhD students</w:t>
      </w:r>
      <w:r>
        <w:rPr>
          <w:rFonts w:eastAsia="Times New Roman"/>
        </w:rPr>
        <w:t xml:space="preserve">, </w:t>
      </w:r>
      <w:r>
        <w:rPr>
          <w:rFonts w:eastAsia="Times New Roman"/>
        </w:rPr>
        <w:t>7</w:t>
      </w:r>
      <w:r>
        <w:rPr>
          <w:rFonts w:eastAsia="Times New Roman"/>
        </w:rPr>
        <w:t xml:space="preserve"> visiting scholars/exchange Ph.D. students</w:t>
      </w:r>
      <w:r w:rsidRPr="00810AB8">
        <w:rPr>
          <w:rFonts w:eastAsia="Times New Roman"/>
        </w:rPr>
        <w:t>.</w:t>
      </w:r>
      <w:r w:rsidRPr="00810AB8">
        <w:t xml:space="preserve"> </w:t>
      </w:r>
    </w:p>
    <w:sectPr w:rsidR="008A3B4E" w:rsidRPr="00810AB8" w:rsidSect="00020DA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454A1"/>
    <w:multiLevelType w:val="hybridMultilevel"/>
    <w:tmpl w:val="7FE4CF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99129D"/>
    <w:multiLevelType w:val="multilevel"/>
    <w:tmpl w:val="790AD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D936F0"/>
    <w:multiLevelType w:val="multilevel"/>
    <w:tmpl w:val="8B1E8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95457A"/>
    <w:multiLevelType w:val="hybridMultilevel"/>
    <w:tmpl w:val="4EB03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3666E7"/>
    <w:multiLevelType w:val="hybridMultilevel"/>
    <w:tmpl w:val="F3E08D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4D787E"/>
    <w:multiLevelType w:val="multilevel"/>
    <w:tmpl w:val="90F8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132F02"/>
    <w:multiLevelType w:val="hybridMultilevel"/>
    <w:tmpl w:val="1A187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E264A"/>
    <w:multiLevelType w:val="multilevel"/>
    <w:tmpl w:val="45289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D31081"/>
    <w:multiLevelType w:val="hybridMultilevel"/>
    <w:tmpl w:val="B608C4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DF0DF7"/>
    <w:multiLevelType w:val="hybridMultilevel"/>
    <w:tmpl w:val="FA8C74E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F3387"/>
    <w:multiLevelType w:val="hybridMultilevel"/>
    <w:tmpl w:val="FF9EE7A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AB7694E"/>
    <w:multiLevelType w:val="multilevel"/>
    <w:tmpl w:val="69BE1068"/>
    <w:lvl w:ilvl="0">
      <w:start w:val="1987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88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2CC36BF1"/>
    <w:multiLevelType w:val="hybridMultilevel"/>
    <w:tmpl w:val="8DDEE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73C10"/>
    <w:multiLevelType w:val="multilevel"/>
    <w:tmpl w:val="C9205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DB80449"/>
    <w:multiLevelType w:val="multilevel"/>
    <w:tmpl w:val="10CEF06E"/>
    <w:lvl w:ilvl="0">
      <w:start w:val="1988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4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8AE6F51"/>
    <w:multiLevelType w:val="multilevel"/>
    <w:tmpl w:val="9DB81A3A"/>
    <w:lvl w:ilvl="0">
      <w:start w:val="1992"/>
      <w:numFmt w:val="decimal"/>
      <w:lvlText w:val="%1"/>
      <w:lvlJc w:val="left"/>
      <w:pPr>
        <w:tabs>
          <w:tab w:val="num" w:pos="948"/>
        </w:tabs>
        <w:ind w:left="948" w:hanging="948"/>
      </w:pPr>
      <w:rPr>
        <w:rFonts w:hint="default"/>
      </w:rPr>
    </w:lvl>
    <w:lvl w:ilvl="1">
      <w:start w:val="1995"/>
      <w:numFmt w:val="decimal"/>
      <w:lvlText w:val="%1-%2"/>
      <w:lvlJc w:val="left"/>
      <w:pPr>
        <w:tabs>
          <w:tab w:val="num" w:pos="948"/>
        </w:tabs>
        <w:ind w:left="948" w:hanging="948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948"/>
        </w:tabs>
        <w:ind w:left="948" w:hanging="948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948"/>
        </w:tabs>
        <w:ind w:left="948" w:hanging="948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C2B59EA"/>
    <w:multiLevelType w:val="multilevel"/>
    <w:tmpl w:val="67BE6B0A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4DAF6B23"/>
    <w:multiLevelType w:val="hybridMultilevel"/>
    <w:tmpl w:val="D0F2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B6306B"/>
    <w:multiLevelType w:val="hybridMultilevel"/>
    <w:tmpl w:val="67B648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C278E4"/>
    <w:multiLevelType w:val="hybridMultilevel"/>
    <w:tmpl w:val="3970FCD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CC8230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21" w15:restartNumberingAfterBreak="0">
    <w:nsid w:val="61FD6883"/>
    <w:multiLevelType w:val="hybridMultilevel"/>
    <w:tmpl w:val="B73E409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5A52C2"/>
    <w:multiLevelType w:val="hybridMultilevel"/>
    <w:tmpl w:val="43046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E1539E"/>
    <w:multiLevelType w:val="multilevel"/>
    <w:tmpl w:val="1CC8862A"/>
    <w:lvl w:ilvl="0">
      <w:start w:val="199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5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9DB4D6A"/>
    <w:multiLevelType w:val="multilevel"/>
    <w:tmpl w:val="652CCF8A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6ECE2DF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u w:val="none"/>
      </w:rPr>
    </w:lvl>
  </w:abstractNum>
  <w:abstractNum w:abstractNumId="26" w15:restartNumberingAfterBreak="0">
    <w:nsid w:val="74AE01A2"/>
    <w:multiLevelType w:val="multilevel"/>
    <w:tmpl w:val="96305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111258"/>
    <w:multiLevelType w:val="hybridMultilevel"/>
    <w:tmpl w:val="C616C9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B5706"/>
    <w:multiLevelType w:val="multilevel"/>
    <w:tmpl w:val="A2ECB9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E07234C"/>
    <w:multiLevelType w:val="hybridMultilevel"/>
    <w:tmpl w:val="038C643C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16"/>
  </w:num>
  <w:num w:numId="4">
    <w:abstractNumId w:val="23"/>
  </w:num>
  <w:num w:numId="5">
    <w:abstractNumId w:val="15"/>
  </w:num>
  <w:num w:numId="6">
    <w:abstractNumId w:val="14"/>
  </w:num>
  <w:num w:numId="7">
    <w:abstractNumId w:val="11"/>
  </w:num>
  <w:num w:numId="8">
    <w:abstractNumId w:val="29"/>
  </w:num>
  <w:num w:numId="9">
    <w:abstractNumId w:val="28"/>
  </w:num>
  <w:num w:numId="10">
    <w:abstractNumId w:val="25"/>
  </w:num>
  <w:num w:numId="11">
    <w:abstractNumId w:val="4"/>
  </w:num>
  <w:num w:numId="12">
    <w:abstractNumId w:val="18"/>
  </w:num>
  <w:num w:numId="13">
    <w:abstractNumId w:val="20"/>
  </w:num>
  <w:num w:numId="14">
    <w:abstractNumId w:val="26"/>
  </w:num>
  <w:num w:numId="15">
    <w:abstractNumId w:val="7"/>
  </w:num>
  <w:num w:numId="16">
    <w:abstractNumId w:val="5"/>
  </w:num>
  <w:num w:numId="17">
    <w:abstractNumId w:val="27"/>
  </w:num>
  <w:num w:numId="18">
    <w:abstractNumId w:val="2"/>
  </w:num>
  <w:num w:numId="19">
    <w:abstractNumId w:val="9"/>
  </w:num>
  <w:num w:numId="20">
    <w:abstractNumId w:val="21"/>
  </w:num>
  <w:num w:numId="21">
    <w:abstractNumId w:val="19"/>
  </w:num>
  <w:num w:numId="22">
    <w:abstractNumId w:val="8"/>
  </w:num>
  <w:num w:numId="23">
    <w:abstractNumId w:val="0"/>
  </w:num>
  <w:num w:numId="24">
    <w:abstractNumId w:val="1"/>
  </w:num>
  <w:num w:numId="25">
    <w:abstractNumId w:val="17"/>
  </w:num>
  <w:num w:numId="26">
    <w:abstractNumId w:val="12"/>
  </w:num>
  <w:num w:numId="2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6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savePreviewPicture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0NjUxMjUxMLAwsDRR0lEKTi0uzszPAykwrAUAXWP8QywAAAA="/>
  </w:docVars>
  <w:rsids>
    <w:rsidRoot w:val="00A42F50"/>
    <w:rsid w:val="0000087A"/>
    <w:rsid w:val="00020DA2"/>
    <w:rsid w:val="000266FF"/>
    <w:rsid w:val="000358BF"/>
    <w:rsid w:val="00065780"/>
    <w:rsid w:val="000741F6"/>
    <w:rsid w:val="00076AD4"/>
    <w:rsid w:val="000949BD"/>
    <w:rsid w:val="000978C2"/>
    <w:rsid w:val="00133909"/>
    <w:rsid w:val="001420FC"/>
    <w:rsid w:val="0015355F"/>
    <w:rsid w:val="00154ECC"/>
    <w:rsid w:val="00167952"/>
    <w:rsid w:val="00194A3C"/>
    <w:rsid w:val="001A505D"/>
    <w:rsid w:val="001E676B"/>
    <w:rsid w:val="001F384C"/>
    <w:rsid w:val="001F4E6F"/>
    <w:rsid w:val="00203102"/>
    <w:rsid w:val="00240F46"/>
    <w:rsid w:val="0024782F"/>
    <w:rsid w:val="00264C80"/>
    <w:rsid w:val="002D69E9"/>
    <w:rsid w:val="002E63F1"/>
    <w:rsid w:val="002F3928"/>
    <w:rsid w:val="00303F9F"/>
    <w:rsid w:val="00331878"/>
    <w:rsid w:val="0033187E"/>
    <w:rsid w:val="00350770"/>
    <w:rsid w:val="00362EF0"/>
    <w:rsid w:val="00370243"/>
    <w:rsid w:val="00387604"/>
    <w:rsid w:val="003B2903"/>
    <w:rsid w:val="00422617"/>
    <w:rsid w:val="00424388"/>
    <w:rsid w:val="00471363"/>
    <w:rsid w:val="004B4AE6"/>
    <w:rsid w:val="004E2DDF"/>
    <w:rsid w:val="004F0A8B"/>
    <w:rsid w:val="0055485C"/>
    <w:rsid w:val="00594024"/>
    <w:rsid w:val="005A1C5F"/>
    <w:rsid w:val="005A3452"/>
    <w:rsid w:val="005B0D9C"/>
    <w:rsid w:val="005D173F"/>
    <w:rsid w:val="0061699E"/>
    <w:rsid w:val="00617A24"/>
    <w:rsid w:val="006255DF"/>
    <w:rsid w:val="006403C4"/>
    <w:rsid w:val="00656679"/>
    <w:rsid w:val="006574A6"/>
    <w:rsid w:val="006664E3"/>
    <w:rsid w:val="00677C8E"/>
    <w:rsid w:val="006D37E8"/>
    <w:rsid w:val="006F33A7"/>
    <w:rsid w:val="006F4BAE"/>
    <w:rsid w:val="00705854"/>
    <w:rsid w:val="00717FFC"/>
    <w:rsid w:val="00796CA7"/>
    <w:rsid w:val="007A377D"/>
    <w:rsid w:val="007D2E4E"/>
    <w:rsid w:val="00810AB8"/>
    <w:rsid w:val="00821289"/>
    <w:rsid w:val="00835200"/>
    <w:rsid w:val="008413BC"/>
    <w:rsid w:val="008A3B4E"/>
    <w:rsid w:val="008C6EE5"/>
    <w:rsid w:val="00932093"/>
    <w:rsid w:val="00961D6C"/>
    <w:rsid w:val="009A125E"/>
    <w:rsid w:val="009A2935"/>
    <w:rsid w:val="009A4983"/>
    <w:rsid w:val="009E6498"/>
    <w:rsid w:val="00A01825"/>
    <w:rsid w:val="00A04004"/>
    <w:rsid w:val="00A270EC"/>
    <w:rsid w:val="00A42F50"/>
    <w:rsid w:val="00A477AF"/>
    <w:rsid w:val="00A516D9"/>
    <w:rsid w:val="00A71501"/>
    <w:rsid w:val="00A722ED"/>
    <w:rsid w:val="00A80A97"/>
    <w:rsid w:val="00A80A99"/>
    <w:rsid w:val="00A84A98"/>
    <w:rsid w:val="00A92C11"/>
    <w:rsid w:val="00AA2400"/>
    <w:rsid w:val="00AC7AC8"/>
    <w:rsid w:val="00AE67EC"/>
    <w:rsid w:val="00AF1C7B"/>
    <w:rsid w:val="00B531AC"/>
    <w:rsid w:val="00B6103B"/>
    <w:rsid w:val="00B764F2"/>
    <w:rsid w:val="00B8155D"/>
    <w:rsid w:val="00B91157"/>
    <w:rsid w:val="00BA1648"/>
    <w:rsid w:val="00BA1BCC"/>
    <w:rsid w:val="00BC0A19"/>
    <w:rsid w:val="00BF0E35"/>
    <w:rsid w:val="00BF47ED"/>
    <w:rsid w:val="00C02F8B"/>
    <w:rsid w:val="00C229B0"/>
    <w:rsid w:val="00C660D7"/>
    <w:rsid w:val="00C86642"/>
    <w:rsid w:val="00CC7E1A"/>
    <w:rsid w:val="00D65C6B"/>
    <w:rsid w:val="00D9762F"/>
    <w:rsid w:val="00DB6AC4"/>
    <w:rsid w:val="00E27B82"/>
    <w:rsid w:val="00E57AFE"/>
    <w:rsid w:val="00E83424"/>
    <w:rsid w:val="00EB6FB1"/>
    <w:rsid w:val="00ED3A2F"/>
    <w:rsid w:val="00EE02C8"/>
    <w:rsid w:val="00EE4729"/>
    <w:rsid w:val="00F36643"/>
    <w:rsid w:val="00F77768"/>
    <w:rsid w:val="00F77982"/>
    <w:rsid w:val="00FE0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E7AD2D"/>
  <w15:docId w15:val="{C2833845-B755-4467-961D-AAB5A92E2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E4E"/>
    <w:rPr>
      <w:sz w:val="24"/>
      <w:szCs w:val="24"/>
      <w:lang w:eastAsia="zh-CN"/>
    </w:rPr>
  </w:style>
  <w:style w:type="paragraph" w:styleId="Heading5">
    <w:name w:val="heading 5"/>
    <w:basedOn w:val="Normal"/>
    <w:next w:val="Normal"/>
    <w:link w:val="Heading5Char"/>
    <w:unhideWhenUsed/>
    <w:qFormat/>
    <w:rsid w:val="0033187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AE67EC"/>
    <w:pPr>
      <w:keepNext/>
      <w:ind w:firstLine="720"/>
      <w:jc w:val="both"/>
      <w:outlineLvl w:val="6"/>
    </w:pPr>
    <w:rPr>
      <w:rFonts w:eastAsia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5355F"/>
    <w:rPr>
      <w:color w:val="0000FF"/>
      <w:u w:val="single"/>
    </w:rPr>
  </w:style>
  <w:style w:type="paragraph" w:styleId="BalloonText">
    <w:name w:val="Balloon Text"/>
    <w:basedOn w:val="Normal"/>
    <w:semiHidden/>
    <w:rsid w:val="001E676B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rsid w:val="00AE67EC"/>
    <w:rPr>
      <w:rFonts w:ascii="Courier New" w:eastAsia="Times New Roman" w:hAnsi="Courier New"/>
      <w:sz w:val="20"/>
      <w:szCs w:val="20"/>
      <w:lang w:eastAsia="en-US"/>
    </w:rPr>
  </w:style>
  <w:style w:type="paragraph" w:styleId="NormalWeb">
    <w:name w:val="Normal (Web)"/>
    <w:basedOn w:val="Normal"/>
    <w:rsid w:val="00167952"/>
    <w:pPr>
      <w:spacing w:before="100" w:beforeAutospacing="1" w:after="100" w:afterAutospacing="1"/>
    </w:pPr>
    <w:rPr>
      <w:rFonts w:ascii="Arial" w:eastAsia="MS Mincho" w:hAnsi="Arial" w:cs="Arial"/>
      <w:color w:val="003366"/>
      <w:sz w:val="12"/>
      <w:szCs w:val="12"/>
      <w:lang w:eastAsia="ja-JP"/>
    </w:rPr>
  </w:style>
  <w:style w:type="paragraph" w:customStyle="1" w:styleId="Default">
    <w:name w:val="Default"/>
    <w:rsid w:val="00B8155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33187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331878"/>
    <w:pPr>
      <w:ind w:left="720"/>
      <w:contextualSpacing/>
    </w:pPr>
  </w:style>
  <w:style w:type="character" w:styleId="FollowedHyperlink">
    <w:name w:val="FollowedHyperlink"/>
    <w:basedOn w:val="DefaultParagraphFont"/>
    <w:rsid w:val="009A29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3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0325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40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490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8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63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150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5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olar.google.com/citations?user=RDEIRbcAAAAJ&amp;hl=e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mechatronics.ucmerced.edu" TargetMode="External"/><Relationship Id="rId12" Type="http://schemas.openxmlformats.org/officeDocument/2006/relationships/hyperlink" Target="http://mechatronics.ucmerced.edu/news/2013/mesa-lab-wins-best-paper-award-mechatronics-applica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qchen@ieee.org" TargetMode="External"/><Relationship Id="rId11" Type="http://schemas.openxmlformats.org/officeDocument/2006/relationships/hyperlink" Target="http://www.sciencedirect.com/science/journal/09574158/23/7" TargetMode="External"/><Relationship Id="rId5" Type="http://schemas.openxmlformats.org/officeDocument/2006/relationships/hyperlink" Target="mailto:ychen53@ucmerced.edu" TargetMode="External"/><Relationship Id="rId10" Type="http://schemas.openxmlformats.org/officeDocument/2006/relationships/hyperlink" Target="http://www.sciencedirect.com/science/article/pii/S095741581300162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ppft.uspto.gov/netacgi/nph-Parser?Sect1=PTO2&amp;Sect2=HITOFF&amp;p=1&amp;u=%2Fnetahtml%2FPTO%2Fsearch-bool.html&amp;r=1&amp;f=G&amp;l=50&amp;co1=AND&amp;d=PG01&amp;s1=%22Fractional+Order+Power+Point+Tracking%22&amp;OS=%22Fractional+Order+Power+Point+Tracking%22&amp;RS=%22Fractional+Order+Power+Point+Tracking%2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GRAPHICAL SKETCH</vt:lpstr>
    </vt:vector>
  </TitlesOfParts>
  <Company>Utah State University</Company>
  <LinksUpToDate>false</LinksUpToDate>
  <CharactersWithSpaces>6549</CharactersWithSpaces>
  <SharedDoc>false</SharedDoc>
  <HLinks>
    <vt:vector size="24" baseType="variant">
      <vt:variant>
        <vt:i4>1376325</vt:i4>
      </vt:variant>
      <vt:variant>
        <vt:i4>9</vt:i4>
      </vt:variant>
      <vt:variant>
        <vt:i4>0</vt:i4>
      </vt:variant>
      <vt:variant>
        <vt:i4>5</vt:i4>
      </vt:variant>
      <vt:variant>
        <vt:lpwstr>http://www.neng.usu.edu/ece/REU/</vt:lpwstr>
      </vt:variant>
      <vt:variant>
        <vt:lpwstr/>
      </vt:variant>
      <vt:variant>
        <vt:i4>1638404</vt:i4>
      </vt:variant>
      <vt:variant>
        <vt:i4>6</vt:i4>
      </vt:variant>
      <vt:variant>
        <vt:i4>0</vt:i4>
      </vt:variant>
      <vt:variant>
        <vt:i4>5</vt:i4>
      </vt:variant>
      <vt:variant>
        <vt:lpwstr>http://aggieair.usu.edu/</vt:lpwstr>
      </vt:variant>
      <vt:variant>
        <vt:lpwstr/>
      </vt:variant>
      <vt:variant>
        <vt:i4>4456541</vt:i4>
      </vt:variant>
      <vt:variant>
        <vt:i4>3</vt:i4>
      </vt:variant>
      <vt:variant>
        <vt:i4>0</vt:i4>
      </vt:variant>
      <vt:variant>
        <vt:i4>5</vt:i4>
      </vt:variant>
      <vt:variant>
        <vt:lpwstr>http://www.csois.usu.edu/</vt:lpwstr>
      </vt:variant>
      <vt:variant>
        <vt:lpwstr/>
      </vt:variant>
      <vt:variant>
        <vt:i4>2687064</vt:i4>
      </vt:variant>
      <vt:variant>
        <vt:i4>0</vt:i4>
      </vt:variant>
      <vt:variant>
        <vt:i4>0</vt:i4>
      </vt:variant>
      <vt:variant>
        <vt:i4>5</vt:i4>
      </vt:variant>
      <vt:variant>
        <vt:lpwstr>mailto:yqchen@ece.u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GRAPHICAL SKETCH</dc:title>
  <dc:creator>Chen, YangQuan</dc:creator>
  <cp:lastModifiedBy>YangQuan Chen</cp:lastModifiedBy>
  <cp:revision>14</cp:revision>
  <cp:lastPrinted>2014-01-22T20:02:00Z</cp:lastPrinted>
  <dcterms:created xsi:type="dcterms:W3CDTF">2011-05-09T22:33:00Z</dcterms:created>
  <dcterms:modified xsi:type="dcterms:W3CDTF">2018-03-07T08:07:00Z</dcterms:modified>
</cp:coreProperties>
</file>